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3A6F86" w14:textId="77777777" w:rsidR="00233641" w:rsidRDefault="00E21B74">
      <w:pPr>
        <w:pStyle w:val="Title"/>
      </w:pPr>
      <w:r>
        <w:t>Diamond sizes Fall ’24</w:t>
      </w:r>
    </w:p>
    <w:p w14:paraId="36D5365B" w14:textId="77777777" w:rsidR="00233641" w:rsidRDefault="00E21B74">
      <w:pPr>
        <w:pStyle w:val="Author"/>
      </w:pPr>
      <w:r>
        <w:t>Meklit</w:t>
      </w:r>
    </w:p>
    <w:p w14:paraId="2C931042" w14:textId="77777777" w:rsidR="00233641" w:rsidRDefault="00E21B74">
      <w:pPr>
        <w:pStyle w:val="Date"/>
      </w:pPr>
      <w:r>
        <w:t>2024</w:t>
      </w:r>
    </w:p>
    <w:p w14:paraId="20E38D98" w14:textId="77777777" w:rsidR="00233641" w:rsidRDefault="00E21B74">
      <w:pPr>
        <w:pStyle w:val="FirstParagraph"/>
      </w:pPr>
      <w:r>
        <w:t>We have data about 53940 diamonds. Only 749 are larger than 2.2 carats. The distribution of the remainder is shown below:</w:t>
      </w:r>
    </w:p>
    <w:p w14:paraId="54BBBCFC" w14:textId="77777777" w:rsidR="00233641" w:rsidRDefault="00E21B74">
      <w:pPr>
        <w:pStyle w:val="BodyText"/>
      </w:pPr>
      <w:r>
        <w:rPr>
          <w:noProof/>
        </w:rPr>
        <w:drawing>
          <wp:inline distT="0" distB="0" distL="0" distR="0" wp14:anchorId="414DF54D" wp14:editId="66C8581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336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96464C" w14:textId="77777777" w:rsidR="00E21B74" w:rsidRDefault="00E21B74">
      <w:pPr>
        <w:spacing w:after="0"/>
      </w:pPr>
      <w:r>
        <w:separator/>
      </w:r>
    </w:p>
  </w:endnote>
  <w:endnote w:type="continuationSeparator" w:id="0">
    <w:p w14:paraId="35C3F18D" w14:textId="77777777" w:rsidR="00E21B74" w:rsidRDefault="00E21B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06F2C7" w14:textId="77777777" w:rsidR="00233641" w:rsidRDefault="00E21B74">
      <w:r>
        <w:separator/>
      </w:r>
    </w:p>
  </w:footnote>
  <w:footnote w:type="continuationSeparator" w:id="0">
    <w:p w14:paraId="45AF47C8" w14:textId="77777777" w:rsidR="00233641" w:rsidRDefault="00E21B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DDE98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56346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3641"/>
    <w:rsid w:val="00233641"/>
    <w:rsid w:val="00BD6205"/>
    <w:rsid w:val="00E21B74"/>
    <w:rsid w:val="00EF2F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B87761"/>
  <w15:docId w15:val="{7D8DC0E9-A000-4CA5-9322-3F6262656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489141757728478CDA1B89ED1DBD65" ma:contentTypeVersion="10" ma:contentTypeDescription="Create a new document." ma:contentTypeScope="" ma:versionID="1143d4fbf1ef6bf6cd8f0fd6c8bcad1f">
  <xsd:schema xmlns:xsd="http://www.w3.org/2001/XMLSchema" xmlns:xs="http://www.w3.org/2001/XMLSchema" xmlns:p="http://schemas.microsoft.com/office/2006/metadata/properties" xmlns:ns3="2794fcfd-74b7-450b-a6f9-a175b3befea1" targetNamespace="http://schemas.microsoft.com/office/2006/metadata/properties" ma:root="true" ma:fieldsID="b4c071d635762ab574c0d58071cd0ddf" ns3:_="">
    <xsd:import namespace="2794fcfd-74b7-450b-a6f9-a175b3befea1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94fcfd-74b7-450b-a6f9-a175b3befea1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ystemTags" ma:index="1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94fcfd-74b7-450b-a6f9-a175b3befea1" xsi:nil="true"/>
  </documentManagement>
</p:properties>
</file>

<file path=customXml/itemProps1.xml><?xml version="1.0" encoding="utf-8"?>
<ds:datastoreItem xmlns:ds="http://schemas.openxmlformats.org/officeDocument/2006/customXml" ds:itemID="{6768B390-4654-4A61-823C-226C7AEF3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94fcfd-74b7-450b-a6f9-a175b3befe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84965F-3FCB-4F7D-9104-742D2F6897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B5D171-3692-4976-B150-FC999E747863}">
  <ds:schemaRefs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www.w3.org/XML/1998/namespace"/>
    <ds:schemaRef ds:uri="http://purl.org/dc/dcmitype/"/>
    <ds:schemaRef ds:uri="http://schemas.microsoft.com/office/2006/documentManagement/types"/>
    <ds:schemaRef ds:uri="2794fcfd-74b7-450b-a6f9-a175b3befea1"/>
    <ds:schemaRef ds:uri="http://schemas.openxmlformats.org/package/2006/metadata/core-propertie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Meklit</dc:creator>
  <cp:keywords/>
  <cp:lastModifiedBy>Meklit Tilahun</cp:lastModifiedBy>
  <cp:revision>2</cp:revision>
  <dcterms:created xsi:type="dcterms:W3CDTF">2024-09-02T00:28:00Z</dcterms:created>
  <dcterms:modified xsi:type="dcterms:W3CDTF">2024-09-02T0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  <property fmtid="{D5CDD505-2E9C-101B-9397-08002B2CF9AE}" pid="4" name="ContentTypeId">
    <vt:lpwstr>0x01010009489141757728478CDA1B89ED1DBD65</vt:lpwstr>
  </property>
</Properties>
</file>